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พฤหัสบดีที่</w:t>
      </w:r>
      <w:r>
        <w:t xml:space="preserve"> </w:t>
      </w:r>
      <w:r>
        <w:t xml:space="preserve">25</w:t>
      </w:r>
      <w:r>
        <w:t xml:space="preserve"> </w:t>
      </w:r>
      <w:r>
        <w:t xml:space="preserve">เมษ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รงพิมพ์ นักมวย accessibility จะเข้ามามีบทบาทในการผลักดันและนำไปใช้ สำหรับในการเสวนาครั้งที่ 1 นี้นะคะดิฉันจะขอมอบเวทีเสวนาให้กับ ผู้ดำเนินรายการ ดรนาราโชคมงคลก่อนจะไปพบตัวจริงจะขอแนะนำประวัติโดยสังเขปนะคะ doris จบการศึกษาดุษฎี บัณฑิตสาขา มหาวิทยาลัย chanakan สหรัฐอเมริกาปัจจุบันปฏิบัติหน้าที่เป็นนักวิจัยสังกัดทีมวิจัยเทคโนโลยีที่ทุกคนเข้าถึงและเทคโนโลยีสิ่งอำนวยความสะดวก นวัตกรรม platform Digital สุขภาพการแพทย์ สำนักงานพัฒนาวิทยาศาสตร์และเทคโนโลยีแห่งชาติ แล้วก็ธรรมดามีประสบการณ์ในการทำงานด้าน accessibility และ assistive Technology มาก โอกาสนี้ขอเสียงปรบมือต้อนรับและ ให้โอกาสต้อนรับดรอาจารย์ลัดดาค่ะ ค่ะสวัสดีค่ะท่านผู้มีเกียรติทุกท่านนะคะค่ะขอบคุณนะคะสำหรับคำแนะนำนะคะ ในซีซั่นนี้นะคะอย่างที่ดร. ชนิกานต์ได้กล่าวไปแล้วเราได้ จากผู้ทรงคุณวุฒิถึง 3 ท่านนะคะที่จะมาให้ความรู้แล้วก็เล่าถึงประสบการณ์ในการทำเรื่องเกี่ยวกับมาตรฐาน ลายไทยนะคะในการเข้าถึง platform จิทัลโดยสะดวกและถ้วนหน้านะคะ เริ่มแรกเลยนะคะเจ้าขอเรียนเชิญวิทยากรท่านแรกนะคะดรรัชดา เห็ดลมนะคะ ดรอู่รัชดาดำเนินตำแหน่ง ภาครัฐ สำนักงานพัฒนา รัฐบาลดิจิตอลหรือเราเรียกอาจจะคุ้นเคยกันในชื่อย่อนะคะว่าสอบหรือ dta นะคะ ดรรัชดาจบการศึกษาระดับปริญญาเอกด้านวิศวกรรมไฟฟ้า จาก University of Washington จากสหรัฐอเมริการัชดา มีประสบการณ์ในการ จัดทำทั้งระดับชาติและนานาชาตินะคะเป็นคณะกรรมการจัดทำเว็บไซต์ภาครัฐเวอร์ชัน 3 เป็นเวอร์ชั่นที่เพิ่งประกาศใช้ไปเมื่อปลายปีที่แล้วนะคะ ค่ะท่านที่ 2 ขอเรียนเชิญหม่อมราชวงศ์นงคราญชมพูนุช ท่านเป็นรองประธานสภาดิจิทัลเพื่อเศรษฐกิจและสังคมแห่งประเทศไทยนะคะ และเป็นประธานภารกิจด้านการพัฒนาสังคมดิจิทัล ขอเรียก คุณหญิงนะคะคุณหญิงนงคราญจบการศึกษาระดับปริญญาโทด้านคอมพิวเตอร์ประยุกต์จากสถาบันเทคโนโลยีแห่งเอเชีย และท่านยังเคยเป็นอดีตผู้ช่วยผู้อำนวยการสำนักงานพัฒนาวิทยาศาสตร์และเทคโนโลยีแห่งชาติ หรือสวทชนะคะก็เป็นศิษย์เก่าอีกท่านหนึ่งของเรานะคะ ท่านมีประสบการณ์ในการให้การปรึกษาหน่วยงานภาครัฐและภาคเอกชนด้านการจัดการแผนพัฒนาดิจิทัลขององค์กร แล้วจะทำพัฒนา มาตรฐานเทคโนโลยี ของการสื่อสารปัจจุบันคุณหญิงนงคราญ ดำรงตำแหน่งที่สำคัญอีกหลาย อย่างเช่น วิศวกรรมสถานแห่งประเทศไทยและอุปนายกสมาคมสมาพันธ์โอเพนซอร์สแห่งประเทศไทย ส่วนสุดท้ายนะคะขอเรียนเชิญคุณรัตนาจรูญศักดิ์สิทธิ์ ผู้อำนวยการกองขับเคลื่อนเพื่อดิจิตอลเพื่อสังคมนะคะ ท่านมาจากสำนักงานคณะกรรมการดิจิทัลเพื่อเศรษฐกิจและสังคมแห่งชาติหรือเราจะคุ้นกันในชื่อย่อว่าสช ซึ่งเป็นหน่วยงานภายใต้กระทรวงดิจิทัลเพื่อ เศรษฐกิจและ ซึ่งเราอาจจะคุ้นเคยอ่านว่า de นะคะ ห</w:t>
      </w:r>
      <w:r>
        <w:rPr>
          <w:i/>
        </w:rPr>
        <w:t xml:space="preserve">ครูรัตนา ระดับปริญญาโท ด้าน information System จากออฟฟิศเนี่ย state University จากประเทศสหรัฐอเมริกานะคะ แล้วก็มีผลงานในการผลักดันด้านเพื่อสังคมหลายอย่างที่สำคัญเลยนะคะ อาทิเช่นการดำเนินการ สำหรับ 2322 แห่ง Digital ระดับท้องถิ่นทั่วประเทศนะคะร่วมจัดทำนโยบายและแผนปฏิบัติการด้านการส่งเสริมและ คณะดิจิทัลเพื่อเศรษฐกิจและสังคมระยะที่ 2 ปีพุทธศักราช 2560 2570 รวมทั้งมีบทบาทสำคัญในการส่งเสริมและสนับสนุนเว็บไซต์ ที่ทุกคนเข้าถึงได้หรือที่เราคุ้นเคยกันด้วยคำว่า web Assistant นะคะซึ่งอาจจะเป็นหัวข้อหลัก เราจะพูดคุยกันในวันนี้นะคะ เดี๋ยวการเสวนาเดี๋ยวเราจะเริ่มจากคำถามแรกกันก่อนดีกว่าแล้วกันนะคะ warm up กันเสียง น้อยนะคะ ก็อยากให้แต่ละท่านนะคะที่มาร่วมเสวนากันในวันนี้ช่วยแนะนำภารกิจแล้วก็หน้าที่ของหน่วยงานนะคะ เรามีหน่วยงานทั้งภาครัฐและภาคเอกชนเลยนะคะท่านอาจจะคุ้นเคยแต่บางท่านอาจจะยังไม่ได้ทราบถึงรายละเอียดว่าหน่วยงานมีบทบาทและหน้าที่ ดีที่เกี่ยวข้องกับการขับเคลื่อนด้านการเข้าถึงเรือผ่านแล้วก็ปฏิเสธเราอย่างไรบ้างนะคะ อยากจะเรียนเชิญ คุณรัตนาก่อนเลยนะคะเนื่องจากทางสอจเองเป็นคนดูแลนโยบายในภาพรวมของประเทศนะคะ เรียนเชิญค่ะ คุณรัตนาสวัสดีค่ะ คืออย่างแรกเลย ในทางของสนชนะคะเพราะจะขออนุญาตแนะนำหน่วยงานของสัตว์ชนิดหนึ่ง เป็นหน่วยงานที่ตั้งใหม่นะคะ de ฉบับใหม่ตั้งแต่ปี 2560 นะคะซึ่งแต่เดิมที่สนชนี่ เป็นหน่วยงานที่อยู่ภายใต้กระทรวง ICT เดิมนะคะ ที่พอหลังจาก ที่เราพรบ de มานี่ ต้องมีการ หน่วยงานภายใต้สำนักงานปลัดนะคะมาเป็นสำนักงานคณะกรรมการดิจิทัลเพื่อเศรษฐกิจ และสังคมแห่งชาตินะคะซึ่งในส่วนของสำนักงานสนชถ้าโดยบทบาท หลักๆจะเป็นงานทางด้านนโยบายนะคะ ไม่ใช่งานด้าน อีห</w:t>
      </w:r>
      <w:r>
        <w:t xml:space="preserve">เหม็นแปลว่า เรามีภารกิจที่ติดตัวมาตั้งแต่เป็นกระทรวง de นะคะ บางท่านอาจจะรู้ว่าทางในพรบ ตั้งแต่ปี 2550 นี้ค่ะ จะมีกรดจะมีมาตรา 20 วงเล็บ 6 เพิ่งจะกำหนดว่า งานที่หน่วยงานของรัฐที่เป็นงบประมาณต่างๆนี่ ต้องดำเนินงานที่เกี่ยวกับการเข้าถึง ความสะดวก ในมาตรา 20 วงเล็บ 6 มีขาเราก็จะกำหนดมาว่าการเข้าถึงข้อมูลข่าวสารหรือ ความสะดวกต่างๆนี่ จะต้องเป็นไปตามที่ทางกระทรวงเทคโนโลยี เทคโนโลยีสารสนเทศและการสื่อสารออกกำหนดนะคะ แต่ในปี 2550 ตอนนั้นนี่ ในฐานะที่เป็นกระทรวง de เดิมนะคะเป็นสำนักงานปลัดนี่จะเป็นหน่วยงานที่ดำเนิน การเลื่อนคนพิการอยู่แล้วนะคะ แล้วในวันนั้นที่เราได้มีการออกกฎกระทรวงขึ้นมาเพื่อที่จะกำหนดว่า หน่วยงานของรัฐ อยากถามเรื่องการเข้าถึงเกี่ยวกับข้อมูลข่าวสารต่างๆจะต้องเป็นไปตามมาตรฐาน W C ดีนะคะ ซึ่งในยุคแรกๆเราเยอะมาตั้งแต่เวอร์ชั่น 11 ทั้งหลายทั้งตัวการที่ทุกท่านทราบนะคะ การพัฒนาเรื่องก็น่าทานตัวนี้ก็วิวัฒนาการมาเป็นปัจจุบันที่เมื่อกี้ กันคือ ตุลาคมปี 2566 แล้วจะได้เวอร์ชั่นใหม่ล่าสุดคือ 2.2 นะคะ ซึ่งในขณะนี้ทางสตชเองก็มีการแปลงตัวล่าง 2.1 ไว้แล้วนะคะแล้วก็มีการดำเนินการ ฝากเรื่องนี้นะคะเดี๋ยวค่อยพูดต่อไป ปีนี้ในส่วนของบทบาทของสนชที่เกิดนำตรงนี้นี่ ในฐานะที่เราเปลี่ยนมาจากกระทรวง ICT เดิมรับบทบาทภารกิจที่ต่อเนื่องมา จึงเป็นภารกิจที่เราจำเป็นที่เราต้องทำงานในเรื่องของคนพิการอย่างต่อเนื่องนะคะ ซึ่งในส่วนของ หน้าที่ของสนช เรามาเป็นบทบาทของหน่วยงานภาครัฐที่ต้องทำงานในฐานะ หน่วยงานเชิงนโยบายแล้วอีกบทบาทหนึ่งคือเราเป็นฝ่ายเลขาของคณะกรรมการ de นะคะ มีภารกิจ พรบ de นโยบายและแผนชาติ ยุทธศาสตร์นะคะยุทธศาสตร์แรกก็คือ โครงสร้างพื้นฐานที่เราเห็นมีการกระจายอินเทอร์เน็ตหรืออะไรต่างๆมันจะเป็นการยุทธศาสตร์ เรื่องของการกระจายเรื่องของโครงสร้างพื้นฐานที่ไปทั่วประเทศนะคะ ก็เราจะมีภารกิจตามยุทธศาสตร์ที่ 2 ก็คือเรื่องของการขับเคลื่อนเศรษฐกิจ ซึ่งปัจจุบันด้านเศรษฐกิจจะต้องมีผู้ประกอบการดิจิตอลต่างๆมากมายนะคะ การดำเนินการเกี่ยวกับการทำเรื่อง GDP นะคะซึ่งเป็นปีที่เน้นเรื่องดิจิตอล แล้วก็มีการทำเรื่องของคาดการณ์เกี่ยวกับอนาคตของการเป็นเจ้าของประเทศไทยด้วยนะคะ ส่วนยุทธศาสตร์ที่ 3 ที่สนชดูแลก็คือ เรื่องของ การขับเคลื่อนนะคะสังคมทั่วถึงเท่าเทียมด้วยเทคโนโลยีดิจิทัลนะคะ ซึ่งพอพูดถึงเท่าที่เท่าเทียม เทคโนโลยี Digital มันจะต้องไปทั่วถึงทั่วประเทศนะคะแล้วก็เท่าเทียมกัน ไม่ว่าจะเป็นเด็ก คนคนแก่คนพิการผู้สูงอายุผู้ด้อยโอกาสคนชราทั้งหลายทั้ง เราก็จะมีการดำเนินการมากมายเลยที่เกี่ยวข้องกับกลุ่มคนเหล่านี้เพราะฉะนั้น ก็คือหนึ่งในกลุ่มเป้าหมายที่สนชต้องดูแลในวันนี้นะคะ เราได้มีการทำทั้งร่างนโยบายร่างยุทธศาสตร์แผนต่างๆมากมาย ที่ดำเนินการเพื่อให้เกิดการทั่วถึงเท่าเทียมนะคะเรามีเรื่องของแผนและด้านสังคม เมื่อสักครู่ ท่าน ท่านวิทยากรท่านบอกว่าเราได้มีการดำเนินการเรื่องการทำแผนตัวนี้นะคะ ในส่วนของบทบาทที่ตามอำนาจหน้าที่ที่เรามีมากกว่านี้ โดยหลักๆแล้วก็คือร่างนโยบายและแผนระดับชาติแน่นอนนะคะ ศูนย์ประสานงานให้กับหน่วยงานต่างๆด้วย ฉะนั้นไม่ว่าจะเป็นเรื่องของการอะไรที่เกี่ยวกับคนทุกกลุ่มเหล่าทุกเพศทุกวัยนะคะ จะเป็นเสาร์หน้านะคะ เราจะมีการติดตามเคลื่อนไหวแนวโน้มอย่างเมื่อกี้ที่บอกนะคะเรื่องของเศรษฐกิจดิจิตอล เรามีการทำตาม mg ต่างๆทั้งหลายทั้งปวงสิ่งเหล่านี้จะเป็นตัวชี้วัดของประเทศระหว่าง แล้ววันนี้สถานการณ์ ด้านดิจิทัลของประเทศไทยเราไปถึงไหนกันแล้วนะคะทำหน้าที่เป็นงานธุรการของ คณะกรรมการ de ชาตินะคะอันนี้คือฝ่ายเลขาเลย ทุกอย่างที่เป็นเชิงนโยบาย การนำเสนอทั้งหลายทั้งปวงสนชจะเป็นคนนำเสนอเข้าสู่คณะกรรมการ de ช่าง ปีนี้ในส่วนของบทบาทสำคัญเลยเนื่องจากเราต้องเกี่ยวกับคนพิการใช่ไหมคะในเรื่องของ ได้มีการศึกษาวิเคราะห์แล้วก็เสนอแนวนโยบายนะคะ ที่จะสนับสนุนให้เกิดความรู้ให้กับประชาชนรวมไปถึงเราจะลดความเหลื่อมล้ำให้กับทุกคนนะคะ ส่งเสริมให้มีทรัพยากรความรู้ในทุกรูปแบบทุกประเภทนะคะ มีการฝึกอบรมให้ความรู้กับทุกกลุ่มนะคะ แล้วก็เป้าหมายสูงสุดที่เราจะต้องคิดถึง วิสัยทัศน์ของสตช ก็คือประชาชนด้วย Digital นะคะ ไหนบอกต้นตอนนี้ ขออนุญาตไปในสไลด์ที่เสานิดนึงนะคะ อะไรที่ 2 จะเป็นตัวรวมภาพรวมนะคะว่านะวันนี้งานด้านสังคมเราทำอะไรเรา เรื่องโครงสร้างพื้นฐานพูดถึงเศรษฐกิจนะคะ เพราะว่าเราเน้นที่การทั่วถึงเท่าเทียมด้านดิจิทัลนะคะ งานแรกนี่ที่เด่นที่สุดนะวันนี้เราทำมาตั้งแต่เป็นกระทรวง ก็คือการสร้างศูนย์ดิจิทัลชุมชน ซึ่งณวันนี้เรามีศูนย์ดิจิทัลชุมชนอยู่ทั่วประเทศ 2222 ศูนย์นะคะ ดูที่ทั้งหมดเราจะเข้าถึงกลุ่มเป้าหมายทั้ง รูปอาชีพนะคะ มีทั้งอยู่ในโรงเรียนนะคะ มีทั้งอยู่ในวัดเทศบาลอบต รวมไปถึงศูนย์ดิจิทัลชุมชนที่ตั้งอยู่ในศูนย์ที่เป็นคนพิการด้วยนะคะ เดี๋ยวขยับจะไปพูดในภาคที่ 2 แล้วกันนะคะ นอกเหนือจากนั้นนี่เรามีการจัดตั้งอาสาสมัครที่เท่านะคะ ซึ่งตอนนี้จะเป็นนโยบายของทางกระทรวงนะคะว่าอาสาสมัครดิจิตอลทำหน้าที่ เป็นของกระทรวงที่เท่าในระดับท้องถิ่น เขาจะเป็นคนที่เดินไปถึงประชาชนนะคะเขาจะเป็นคนที่ประชาชนในท้องถิ่นนั้นแหละค่ะ แต่เราไปให้ความรู้เขา มีมือถือนี่ค่ะเป็นอาวุธสำคัญอาจจะมี Application ที่เขาใช้ผ่านมือถือนี่ค่ะ การให้ความรู้พัฒนามือถือจะมีแอพพลิเคชั่นของ อสม ไม่ว่าจะเป็นซีเคียวริตี้ไม่ว่าจะเป็นเรื่องของความรู้ต่างๆนะคะอย่างเช่นเวลามีข้อมูลข่าวสาร อะไรสำคัญสำคัญทางด้านจิตอาสาสมัครได้เท่าจะมีหน้าที่เป็น ตัวแทนไปให้ความรู้กับประชาชนแล้วเราก็เปิดในการที่จะลักษณะ ภาษาใต้ ทั่วประเทศด้วยนะคะเรามีอบรมให้กับกลุ่มประชาชนที่มีความประสงค์จะเป็นอาสาสมัคร ตอบด้วยนะคะ แล้วในการลงทะเบียนสมัคร จะมีข้อสอบเหล็กนิดนึงเพื่อทดสอบความรู้ว่าอาสาสมัครหรือจะต้องเป็นคนที่ต้องมีความรู้ ฐานด้านดิจิตอลว่าสมควร ที่ตัด เป็นผู้แนะนำให้กับชาวบ้านได้จริงนะคะไม่ว่าจะโดนหลอกลวงหรือว่าอย่างไรเขาก็จะเป็นคนที่แนะนำในท้องถิ่นหรือว่า ถ้าโดนหลอกหรือว่าต้องทำอะไรจะต้องไปที่ไหนอะไรอย่างไรในการสมัครสมัครเน็ตจะเท่านะคะ เรามี MOU ร่วมกับ สภา 4 หน่วยงานนะคะ หน่วยงานด้าน IT City หน่วยงานด้านพิธี PA นะคะมีจัดอบรมพัฒนากระทรวงพัฒนาสังคมและความมั่น กรมราชทัณฑ์ จำไม่ได้ 9-10 หน่วยงานนะคะ ก็บอกๆนะคะว่าเป็น MOU ที่ให้ความรู้กับหลายๆหน่วยงานเลยนะคะ นอกจากนั้น เรายังมีงานด้านคนพิการนะคะงานคนพิการมีเยอะมากนะคะ ขออนุญาตยังไม่พูดถึงตอนนี้แล้วก็จะมีเรื่องของการประเมินทักษะดิจิทัล คนไทยด้วยนะคะ ซึ่งการประเมินทักษะของคนไทยสนชทำมาตั้งแต่ปี 2561 นะคะ ก็ทำมาปีเว้นปีอีกปีหนึ่งก็เป็นปี 2563 ล่าสุดก็เป็นปี 2556 แล้วถือว่าณปัจจุบันอยู่ในระดับดีนะคะซึ่งในคนไทยในวันนี้มีความรู้ระดับดิจิตอลในระดับนี้แล้ว ต่อไปเราอาจจะต้องยกระดับ สำนวนความรู้ด้านความเข้าใจดิจิทัลของคนไทยขึ้นไปสู่การวัดความฉลาดด้านดิจิทัล คนไทยด้วย ซึ่งตรงนี้เรากำลังอยู่ในระหว่างดำเนินการนะคะจริงเรื่องความฉลาดเท่า ระดับนักเรียนในระดับโรงเรียนหรือหน่วยงานแต่งงาน เดินหน้าเรื่องนี้ไปแล้วแต่เดินหน้าในระดับ เรากำลังจะเดินหน้าในระดับผู้ใหญ่ให้ผู้ใหญ่เรามีความรู้มีความฉลาด อันนั้นในเบื้องต้น ขออนุญาตแนะนำหน่วยงานเท่านี้ค่ะค่ะขอบคุณค่ะก็เห็นบทบาทที่หลากหลายของต่อโดยเฉพาะเลยค่ะ ทั้งทางด้านนโยบายมาตรฐานด้านการส่งเสริมการวัดความรู้ทางด้านความปลอดภัย เมื่อกี้ย้อนกลับมานิดนึงพูดถึงเรื่องตามมาตรา 20 วงเล็บ 6 อันนี้เป็นภาพบังคับ ของหน่วยงานภาครัฐ เป็นการเริ่มต้นใช่ไหมคะ ลงมาที่ทางสปรเลยนะคะในฐานะที่ดูแลเรื่อง นโยบายดิจิตอล ในภาครัฐนะคะ ตรงนี้ค่ะทางสปรมีบทบาทอย่างไรนะคะ ที่จะให้คำแนะนำเป็นการที่ปรึกษาในภาครัฐทำการมาตรฐาน ขอขอบคุณนะคะที่งาน nsc ให้โอกาส dga เข้าร่วมเสวนานะคะ บอกว่าหน่วยงานรัฐที่ได้รับงบประมาณไปจะต้องทำบริการอำนวยความสะดวกให้ประชาชนหรือคะ นะคะ แล้วก็ลดความเหลื่อมล้ำที่นี้ ถามว่าเราต้องทำอย่างไรทำ GTA ค่ะ ขอญาตินะคะตอนนี้ที่ทำงานพยายามจะให้ใช้เป็นตัวย่อภาษา GTA หน้ากากเวลาออกไปบรรยายที่ค่ะเราจะมีกปร เราจะมี 2 ไม่มีรางวัลให้นะคะแต่คิวอาร์โค้ดเมื่อกี้ที่ให้ประเมิน แล้วใครได้รับรางวัลมารับรางวัลกับกูนะคะพอชื่อย่อภาครัฐมันมีภาษาไทย แล้วเสียงมันคล้ายๆกันท่านก็สับสนว่าเอ๊ะ หน่วยงานไหนทำอะไร ตอนนี้ที่ dga ชื่อภาษาไทยคือสำนักงานพัฒนารัฐบาลดิจิทัล ก็เลยพยายามบอกว่าที่ GA นะคะ หน่วยงานที่ตั้งขึ้น เพื่อที่จะตอบโจทย์หน่วยงานรัฐ เวลามาถามว่าเราจะเริ่มอย่างไรดีเหมือนคล้ายๆกับเป็นหน่วยงานนำร่องที่ลำบาก นั่นแหละ พูดง่ายๆแล้ววาง Position เป็น smart connector คำว่าสมาคม เออของเรานี่ก็คือกฎหมายออกมามากมายไม่ใช่เฉพาะมาตรา 20 วงเล็บ 6 นะคะ เรามีพรบ DG พรบบริหารงานและการ แล้วพรบการให้บริการภาครัฐผ่านระบบดิจิทัลเรียกพรบ DG นะคะต้องบอกให้รัก อยากให้มีจัดให้มีอะไรบ้าง จัดให้มีระบบพิสูจน์ตัวตน จัดให้มีระบบ e payment จัดให้มีบริการที่อำนวยความสะดวกประชาชนเข้าถึงได้ง่ายผ่านทางช่องทางออนไลน์ วันนี้แปลภาษากฎหมายที่เป็นภาษาใกล้ๆนี่แค่ 3 ข้อนะคะ ทั้งหมดมาตรา 12 จะมีทั้งหมด 10 ข้ออันนี้ยกตัวอย่างแค่ 3 ข้อมีครบหรือยังคะ น่าจะยังไม่ครบทุกหน่วยงานบ้างหน่วยงานมีแล้ว ช่วงนี้อีก 2 วัน จะครบ เดี๋ยวนี้เสียภาษีกรมสรรพกรใช่ไหมคะ เมื่อก่อนจะสิ้นสุด 31 มีนาคมพศก็จะขยายเพิ่ม เป็น 8 เมษายนถ้าจำไม่ผิดพวกนี้แหละค่ะบางหน่วยงานก็จะปรับปรุงเปลี่ยน แพงไป dga ก็ต้องทำตามพรบ DG นะคะชื่อบอกเลย เราพยายามจะให้หน่วยงานรัฐทำให้ได้ เพราะฉะนั้นช่องทางออนไลน์ช่องทางอินเทอร์เน็ตต่างๆ ที่จะช่วยบริการประชาชน และอย่างที่ตอบพงษ์กล่าวถึง ประชาชนทุกเพศทุกวัยทุกระดับนะคะรวมถึงความพิการรวมถึงคน ที่พิการด้วยเพราะฉะนั้นจะต้องดีไซน์ ตั้งแต่ต้นให้มันเข้าถึงได้ ไม่ใช่ลืมไปว่า วันนี้กลุ่มคนที่เข้าไม่ถึงด้วยวิธีปกติด้วย ต้องขอบคุณนะคะท่าน ต่อพงษ์กล่าวถึงอาจารย์มณเฑียร หนูเคยคุยกับท่านอาจารย์เทียนในที่ประชุมท่านบอกตั้งแต่ว่าตอนไอ้คนสแกนหน้า ตู้ atm นี่ ท่านประสบความลำบากแค่ไหน เพราะว่าจัดให้มีระบบ e payment ไปยืนยันที่ตู้ atm ได้ท่านบอกว่าไม่ต้องไปแล้วว่าตอนดีไซน์ไม่เข้าใจจริง ทำไมไม่เชิญให้สมาคมคนพิการไปให้ความเห็น กูอยู่ในที่ประชุม ทุกครั้งที่ท่านคอมเม้นที่ทำงานก็จะวุ่นวายนะคะ เพื่อที่จะหาทางออกว่าเราจะทำอย่างไรในโอกาสต่อๆไป พรบ DG จะบอกแล้วว่าต้องทำ ก่ออิฐอันหนึ่งที่ต้องเจอก็คือเรื่อง innocence อ****คิวเม้น ราชการทำไมเราทำเป็น แล้วเราก็ให้คำแนะนำ แล้วก็ให้เขามาตรฐานแนะนำออกมาหยุดขอสำเนาบัตรประชาชนจากประชาชนเดี๋ยวนี้นะ ก็ยังมีหน่วยงานบางหน่อยงานยังขอบัตรประชาชนอยู่จนกระทั่ง กรมการปกครองทนไม่ได้เราก็ใจดีในห้องนี้ใครยังไม่มียังไม่ได้ลงทะเบียน แมวไทยดีนะคะก็ระหว่างฟังก็สามารถ in Stock id line นะคะก็เป็น บัตรประชาชนแบบอิเล็กทรอนิกส์ภาครัฐ เปลี่ยนแปลงไปก็แบบนี้ไงเราถึงไม่ต้องใช้กระดาษอีกถามว่า dga ทำอะไร ตอนนี้ส่วนใหญ่ๆที่พอค่ะเราคือกรรมรัฐ connector เราก็ ประสานหลังคาบ้านทำไม่ได้ทำไม่ได้เชื่อมโยงกันไม่ได้แล้วก็ไปเชื่อมโยงทำให้ จะทำได้นอกจากนั้นตัวพระราชกฤษฎีกาจัดตั้ง dga จัดตั้ง dga เนี่ยนะคะก็จะบอกว่าหน้าที่ของเราก็คือจัดทำมาตรฐานไปเสนอให้คณะกรรมการ DG พอจะมีท่านนายกรัฐมนตรีประกาศออกมาเพราะว่าพอทำแล้วใช่ไหมคะหน่วยงานรัฐ ทำให้เหมือนกันท่านก็จะงง ติดต่องานนี้ทำแบบนี้ทำอีกแบบนึง เพราะฉะนั้นบางส่วนที่เราพยายามทำขออีกแป๊บนึงนะคะว่างๆก็ App ว่าทางลัดนะครับ รัฐ มีเรื่องที่เราไปประสานทางกระทรวงพมและกรมส่งเสริมและพัฒนาคุณภาพชีวิตคนพิการนำบัตรคนพิการมาใส่ไว้นะคะ ซึ่งบอกว่าทางลัดเนี่ย เหมือนทางเข้าประชาชนก็ทำไม่ได้หรอกว่าหน่วยงานภาครัฐ 400 กว่า มี App เข้ามาผ่านแอปทางลัดเนี่ยท่านก็จะสามารถ หมายถึงสิ่งหมวดหมู่ตามที่เกี่ยวข้องกับ ความสนใจของท่านผอ. เข้าแอปทาง จะมีหมวดหมู่เลือกหมวดหมู่คนพิการค่ะเพราะท่านกดเข้าไปคนพิการเนี่ย มันจะมี Application ขอบคุณ App ส่งเสริมและพัฒนา คุณภาพคนพิการความสำเร็จมาจากคนพิการ เป็นหน่วยงานรัฐที่ต้องตอบคำถามตอบว่าตกลงผมมีบัตรคนพิการไหม บัตรคนพิการหมดอายุไหมแล้วพอมีบัตรคนพิการแล้วผมจะได้เบี้ยคนพิการเมื่อไหร่ทางกรมก็เลยเอา 3 Application มาใส่ไว้นะคะก็จะมีตั้งแต่บัตรคนพิการเบี้ยคนพิการแล้วก็ หรือกู้ยืม กูยืมเงินของคนพิการนะคะเพราะฉะนั้นเรานี้นะคะหน่วยงานรัฐ พยายามจะปรับให้ทุกคนเข้าถึงได้โดยเฉพาะ ไม่ใช่ บุคคลทั่วไปนะคะ คนพิการด้วยนะครับ ก็คือทั้งหมดเหล่านี้เราหลังบ้าน Smart connector อันไหนที่ทำให้ได้ก็บอกเรา ทำได้ ก็ยังทำเป็นมาตรฐานเดียวกันซึ่งไม่แน่ใจ พอดีเตรียมสไลด์มา 2 สไลด์แรก ขึ้นไม่ทันก็ไม่เป็นไร ขออภัยค่ะ ไม่มีภาพประกอบนะคะภาพประกอบ ให้ช่วงบ่ายๆท่านสนุกสนาน โอเคค่ะอันนี้คือชื่อกฎหมายค่ะหลังจากผู้ชื่อยาวๆไปท่านจะได้เห็น แล้วจริงๆของพี่อยากจะให้ปกติ พรบ eta มาก่อนนะคะ เราย้อนหลัง เพราะว่ายุคชาวใหม่ เสียใจอิเล็กทรอนิกส์เป็นพิษ ละครที่เราชื่อ GTA นะคะ พระราชกฤษฎีกาปี 61 เอาเป็นว่าล่าสุดค่ะ กฎหมายมากี่ฉบับ คนก็ถามว่า ทำไมไม่ทำไมอีกฉบับ 13 ตุลาคม 61 เขาเรียกว่าพระราชบัญญัติการปฏิบัติ ราชการทางอิเล็กทรอนิกส์ค่ะ พระราชบัญญัตินี้นะคะเมื่อก่อนหาเราออกกฎหมายเราไปคิดถึงกับภาครัฐบังคับ บังคับ 1234 ก็ทำไม่ได้ตอนนี้เราเลยออกกฎหมายเพื่อประชาชนเป็นแล้วกันอย่างที่บอกค่ะลังโคม ตามที่ท่านออกบ่งบอกอ่ะมันต้องทำเพื่อประชาชนสิ่งที่ทำก็คือบอกว่าประชาชนต้องการอะไร ประชาชนต้องการความสะดวกสบาย กับภาครัฐ ล่าสุด มีการบังคับใช้ไปแล้ว ถ้าประชาชนจะติดต่อภาครัฐทางออนไลน์ภาครัฐ ต้องยอมรับ ปฏิเสธไม่ได้ เพราะฉะนั้นเขาจะส่งอีเมลมาถึงภาครัฐภาครัฐต้องตอบอันนี้ค่ะ บังคับใช้ข้อบังคับใช้แล้วเพราะกูครับ ต้องใช้ ภาครัฐต้องมี ชาชนทุกเพศทุกวัยเข้าถึงได้เกิด เป็นพรบล่าสุด งั้นถ้าท่านไป รักแล้วรักรักทำไม่ได้แสดงว่าท่านต้องรอตอนนี้นะคะเขาบอกว่าหน้าที่อะไร นะครับ เขาบอกว่า ว่าจะทำเองแต่ท่านก็จะได้ หลักการสรุปภาพรวมของ dga นะคะ บทบาทหน้าที่ที่เกี่ยวข้องนะคะ ค่ะขอบคุณค่ะ ก็วันนี้ เข้าร่วมเสวนาหลายท่านนะคะก็เป็น จากหน่วยงานภาครัฐ ก็ถ้ายังไงถ้าติดขัดอะไร ตรงไหนไม่ได้ตรงไหนใช้อีเมลไม่ได้อีเมลไม่ได้นะคะ หรือว่าเรื่องของ นาฬิกาดิจิตอลภาครัฐนะคะ สามารถสอบถาม มาทาง dga ได้เลยนะคะ ค่ะก็จะภาครัฐไปแล้วนะคะ เรามาทางภาคเอกชนกันบ้างนะคะ มากี่ภาครัฐเป็นภาคบังคับเล็กน้อยนะคะเพราะว่ามีพรบ เล็กน้อย แล้วก็ภาคเอกชนนะคะ ไม่ได้มีกฎหมายไปทางนี้ สถานพินิจฯเอง ต้องการ พยายามแล้วก็ผลักดันส่งเสริมให้เกิดบริการทางด้านให้เข้า คนนะคะ ให้คุณนงคราญได้เล่าถึงเรื่องนี้ค่ะเรื่อง Digital ที่ผ่านมาด้วยค่ะ ขออนุญาตเอ่ยถึงจะพาเรานิดนึงนะคะเกิดขึ้นตามพระราชบัญญัติ อิทธิศักดิ์อกแห่งประเทศไทยพ. ศ. 2562 ตั้งมาตั้งแต่ปี 2562 นะคะโดยที่ภารกิจของเราก็คือหลายด้าน ทางด้านเศรษฐกิจดิจิตอลจัดทำมาตรฐานที่เกี่ยวข้องกับวิทย์ ต้องการยกระดับนะคะตัวชี้วัดต่างๆ ตัวชี้วัดของประเทศไทยการร่วมมือกับประเทศไทยทั้งในประเทศและนอกประเทศ การพัฒนาบุคลากรและการพัฒนา พยากรณ์โดยเฉพาะ startup ให้มีความสามารถในการพัฒนาดิจิตอล แล้วก็การพัฒนาที่ถูกต้อง ส่วนประกอบต่างๆเหล่านี้นะคะเป็นภารกิจที่เราดำเนินการแต่ในวันนี้ขอนำเสนอเกี่ยวกับ เอวอยู่ในวันนี้ สังคมดิจิตอล เราก็จะเน้นในเรื่องของการเหลื่อมล้ำเพิ่มโอกาสในการเข้าถึง ของคนทุกภาคส่วนนะคะ โดยถึงส่งคนอายุนะคะ มีปัญหาในการเข้าถึงบริการต่างๆ แผนที่น่าน้อยใจนะคะว่า กระทรวงเน้นภาครัฐนะคะเน้นภาครัฐนะคะ รักนะครับมีคนขับเคลื่อนพัฒนาพัฒนากันยังไงนะคะ สะพานที่เอานะคะโดยนโยบายของท่านประธาน ท่านศุภชัยรัชชานนท์นะคะให้ความสำคัญในด้านนี้ด้าน ส่วนมากนะคะว่า พัฒนาในเรื่องของการเข้าถึงนะคะข้อมูลต่างๆนะคะรวมถึง การบริการต่างๆทางด้านที่จะต่อนะคะของประชาชนทุกภาคส่วนโดยถ้วนหน้านะคะ โดยเฉพาะให้ความสำคัญกับ นางนะคะคนพิการแล้วก็เรื่องของผู้สูงอายุมาทั้งในส่วนนี้นะคะ การทำ ตามตัวชี้วัดตัวชี้วัด ตัวการพัฒนาได้อย่างต่อเนื่องนะคะ พัฒนาด้านสุขภาพนะคะ นักศึกษา เท่าเทียมทางเพศแล้วก็ ตั้งนานการรับมือการเปลี่ยนแปลงแล้วก็เรื่องของสังคม ที่มีความสงบสุขและยุติธรรมต่างๆนะคะอันนี้ก็เป็นอันขาด อันนี้เขาเป็นส่วนที่ปัจจุบันที่ตายไปแล้วนะคะว่าเป็น ทุกคนต้องเข้าถึงอินเทอร์เน็ตได้ เข้าถึงความ เขาเรียกว่าอะไร สื่อสังคม การทางสังคมที่ทอดๆ 80 เปอร์เซ็นต์ของคนไทย น่าจะเข้าถึงอินเทอร์เน็ตได้แล้วนะคะแต่คนพิการที่จดทะเบียนและไม่จดทะเบียน ถ้าจดทะเบียนในกทม ตอบมาดิ เอาขึ้นเป็นบัตรคนพิการ ถ้าคนพิการ มีมากกว่า 1 ล้านคน เข้า อินเทอร์เน็ต ถ้าอย่างไรนะ เราก็มี พัฒนาที่เราจะต้องทำให้ เรื่องของการเข้าถึงอินเทอร์เน็ตที่เกิด ก็จะเป็นเรื่องของ ค่าใช้จ่ายที่เกิดขึ้นนะคะ เรื่องของเราถึงอุปกรณ์ต่างๆแล้วก็เรื่องของเรื่องของ การขาดทักษะในการเข้าถึง นอกเหนือจากการเข้าถึงอุปกรณ์ต่างๆแล้วนะครับ เข้าถึง นาฬิกา อันนี้ก็เหมือนที่ท่านตอบผมได้นำเสนอไปแล้วว่ามันต้องเริ่มจากการออกแบบนะคะ พี่สามารถ เราก็จะให้ความสำคัญแล้วก็สร้างแรงจูงใจให้ความรู้เกี่ยวกับ ผู้ประกอบการ ธุรกิจ ที่ทำงาน พัฒนานะคะระบบ การข้อมูลการ นาฬิกา เข้าถึงได้เช่นเดียวกับ ที่พักรัฐกฎหมายบังคับมาตรา 20 ไม่รับเอกชนนะคะ เอกชนนะคะ คนไหนได้รับ ต้องทำนะคะมีกฎหมายบังคับไว้ เอกชนทั่วไปไม่ต้องเข้าใจเห็นว่าธนาคารก็ปิดบริการ ให้คนพิการเข้าเลยนะคะ ผิดเพราะว่าเป็นช่องโหว่ วันนี้ทางสภาก็ พยายามไปเจรจานะคะว่ามันต้องเข้าถึงได้แต่เราก็ต้องมี ภารกิจคะไปทำนะคะว่า เขาต้องเข้าถึงได้ต้องเข้าเทคโนโลยีได้อย่างไรนะคะ ซึ่งในการทำปูอัดทั้งหมดหนี้เรากู้ธนาคารทั้งหมดทั้งสภา เห็นว่าจะมีการพัฒนาตั้งแต่อดีต ของ พัฒนาบุคลากรพัฒนา บุคคล ในส่วนต่างๆแล้วก็พัฒนาเรื่องของ รวมถึงสังคม ภารกิจของสภาทุกภาคส่วนที่เกี่ยวข้องคะซึ่งส่วนที่เราจะดำเนินการ ต่อไปก็คือเป้าหมาย เราจะต้องทำให้เกิด คุณภาพชีวิตนะคะ พัฒนาให้เป็นมีคุณภาพชีวิต ประชาชนทุกคนต้องมี คุณภาพชีวิตที่ดีในเรื่องของการเข้าถึงยังชีพ ระบบแพทย์สาธารณสุขนะคะสามารถเข้าถึงได้ ติดต่อได้อย่างไรนะคะ องค์ความรู้เรื่องของการ เรื่อง การสร้างภูมิคุ้มกันนะคะการสร้างภูมิคุ้มกันให้กับ ไฟเบอร์ตั้งแต่เด็ก ผู้ใช้ Digital ต่างๆเราจะขยายผลต่างๆ ไผที่ตูด ผู้ค้ำทางเพศอันนี้ก็เป็นสิ่งที่ สภา เป็นคนดำเนินการมาอย่างต่อเนื่อง เกี่ยวกับภารกิจ ดิจิตอล ขอบคุณคุณหญิงมากเลยนะคะก็เห็นบทบาทของสภาในการค่ะ เพื่อนไม่เห็นเข้าถึงของทางด้านดิจิตอลในส่วนไม่ได้เป็นส่วนภาคบังคับของกฎหมายนะคะพี่ก็ขอขอบคุณมากๆนะคะ การผลักดันทำให้ประชาชนได้เห็นถึงแรงผลักดันนะคะเมื่อกี้มีตัวเลขที่น่าสนใจอยู่นะคะ เลขของการเข้าถึงอินเตอร์เน็ตนะคะตอนแรกท่านต่อพงษ์ได้พูดถึงไปแล้วค้างในยุคโควิด หลัง catia ถ้าทุกคนอยู่กันบน 4 Digital เมื่อกี้เราเห็นตัวเลขในกลุ่มของคนพิการนะคะ วอลเลย์ค่อนข้างต่ำเลยนะคะไม่ถึง 50 เปอร์เซ็นต์เลยนะคะอันนี้ก็น่าเป็นกังวลอยู่นะคะ เมื่อกี้เราพูดถึงภารกิจที่แต่ละท่านได้ทำแต่ละท่านและแต่ละหน่วยงาน ก็เลยอยากให้มองไปข้างหน้านะคะในอนาคตเราจะช่วยกันขับเคลื่อนนะคะ ทั้งภาครัฐและเอกชนสามารถมาร่วมกันในการขับเคลื่อนการเข้าถึง ส่งเสริมให้เกิดการเข้าถึงบริการอิออน แล้วก็เนื้อหาดิ หนูได้ยัง อย่างที่เราเห็นตัวเลขค่อนข้างต่ำนะคะเดี๋ยวเราจะขอเริ่มตั้งแต่ dga ก่อนเลยนะคะรอบนี้ ค่ะ ก็ในเรื่องของความร่วมมือที่จะผลักดันให้มันเกิดขึ้นเนี่ย มาเลยนะคะเราทำไม่ได้แล้วนะคะว่าเราจำไม่ได้แล้วต้องคอนโทรล- อันนี้ด้วยตัวเองนะคะ ขออนุญาตไปภาพประกอบค่ะโอเคค่ะถ้าภาพไม่เปลี่ยนตามที่พูด ยกมือบอกได้นะคะในส่วนอีกนะคะต้องบอกว่า เนื่องจากภารกิจอย่างที่บอกค่ะ เรามีเรื่องจะทำมาตรฐาน แล้วก็เราก็เข้าใจค่ะ มาตรฐาน ทำไมมันไม่ได้อัพเดทเนาะเรามีมาตรฐานเว็บไซต์ภาครัฐเนาะ เหมือนกับดับเบิ้ลยูซีเอเนอะ DJ ชั้น 1 Version 2 Version 2 น่ะค้างอยู่ตั้งแต่ 2558 นะคะ ปีนี้ปีอะไรคะ 2567 ใช่ไหมคะแล้วทนไม่ได้ค่ะเราทนไม่ได้ที่จะไม่ทับ เทคโนโลยีอัพเดทไปหมดแล้วเราก็เลยทำเวอร์ชัน 3.0 ประกาศมาเมื่อปีที่ผ่านมา 256 ค่ะซึ่งจริงๆมันก็นานเกินไป ตอนที่ไม่ได้ Update อย่างที่บอกค่ะมันเป็นช่วงเปลี่ยนผ่านบวกทั้ง covid เรากำลังดูทิศทางว่าเว็บยังจำเป็นอยู่ไหม จะทำยังไงหรือไม่ 13:00 น จะทำยังไง ซึ่งจริงๆต้องบอกว่า ในที่สุด ที่เราอัพเดทด้วยค่ะเน้นที่ ต้องทานต่อเทคโนโลยีต้องทานตอนเหตุการณ์ทำไมไม่ทันสมัยล่าสุด ภาครัฐไม่ได้มีงบเยอะนะคะและบางทีเอกสาร รถชน ไม่ได้มีงบเยอะขนาดนั้นนะคะบวกกับภารกิจที่ งบประมาณส่วนใหญ่ช่วยเหลือประชาชนก่อนนะคะเพราะงั้นการพัฒนาระบบเนี่ย มันก็ต้องสร้างความสมดุลระหว่างความสะดวกกับการเพื่อรองรับเทคโนโลยีที่เปลี่ยน เพราะฉะนั้นสิ่งที่เปรียบที่เราปรับค่ะ อันนี้นะคะ จะเป็นอักษรที่บอกว่าถ้าท่านเคยเห็นหน้าปก อยู่ทางด้านซ้าย อันนี้เป็นโปรโมชั่น 58 เริ่มเห็นทางด้านขวา รอมาตรฐาน มาตรฐานผลิตภัณฑ์ ที่ให้บางส่วนมาเป็นเพจแล้วเราก็มาปรับ เป็นแนวมาตรฐานมากขึ้นนะคะ แล้วเราก็จะมีข้อมูลที่ประกอบในหน้าเว็บไซต์ซึ่งท่านสามารถ ดาวน์โหลดได้นะคะเขาจะเป็นชื่อนะคะมาตรฐาน สำนักงานพัฒนารัฐบาลดิจิทัลค่ะ ต้องบอกว่าเมื่อก่อนนี้นะคะ dga เราเคยทำผิดพลาดค่ะเวลาเราประกาศอะไรนี่ เราไปเสมอให้บังคับใช้วันนี้อากาศวันนี้บังคับใช้ให้พวกนี้เกิดอะไรขึ้นคะ มันก็น้อยคนก็น้อย การต่อต้านอย่างรุนแรงอันขาด เราต้องรีเซ็ต นอกจากพักแล้วเราต้องให้เวลาแล้วเราก็ต้องเป็นอย่างที่บอกค่ะ Smart connect สารทำความเข้าใจถึงเวลาต้องปรับหน้าเว็บไซต์ท่านอาจจะเคยมี 58 ท่านจะทำแบบเดิมไม่ได้ท่านต้องปรับ เปลี่ยนแปลงทางเทคโนโลยีเหมือนที่คุณหญิงลงคานบอกมันเป็นเรื่องไซเบอร์ serenity นวดนะคะบางท่านอาจจะได้ยินข่าวเว็บ เกิดการเปลี่ยนแปลงหน้าเว็บ เอาเข้าไปเปลี่ยนเป็นเว็บพนันไม่ใช่ไม่ทันแล้วเนี่ยขาดเราปรับแล้ว เข้าใจเข้าถึงและตำหนัก ถ้าฉันไม่ได้คิดจะปรับเพื่อความทันสมัยท่านต้องปรับ เพราะฉะนั้นท่านจะไม่สามารถดูแล Content ได้มันเป็นช่องโหว่ทั้งท่าน กล้วย 3.00 นแล้วค่ะ ระบบความคิดทางต่างๆเข้ามารวมอยู่ด้วยกัน รอทำหาคณะทำงาน มีผู้แทนกระทรวง de ด้วยมีผู้แทนสมาคมอุตสาหกรรมด้วย มีผู้แทนสมาคมดิจิตอลด้วยนะคะเรียกว่า tc1 ซึ่งมาทำเรื่องตัว ความมั่นคงความปลอดภัยของตัวดิจิตอลนี่แหละค่ะ ซึ่งตอนนี้ก็มีการปรับเปลี่ยนชื่อเล็กน้อยนะคะแต่ว่าเราก็ยังใช้คณะทำงาน ก็มาช่วยร่างกายโดยคำนึงถึงบริบท การทำงานต่างๆของภาครัฐและสิ่งที่ขาด ไม่ได้ค่ะ ก็คือหัวข้อเกมกัน ทำ ต้องลดความเหลื่อมล้ำด้วย ก็คือต้องทำ 3 มาตรฐาน CD ทุกหน่วยงานทำเว็บไซต์เสร็จแล้วต้องเอาเข้าไป Test เราเน้นค่ะ ต้องใช้โดเมนเนมถ้าหน่วยงานไหนยังไม่ได้ใช้ domain name เป็นดอท co.th นะคะถ้าเป็นหน่วยงานภาครัฐจะมีการบังคับนะคะ ถ้าเป็นองค์การมหาชนแบบดีๆนะคะเราใช้ดอท co.th ถ้าเป็นหน่วยงานทางการทหารบางที mi.th นะคะถามว่าทำไมการใช้โดเมนเนมมันสำ เพราะว่าเวลาหน่วยงานรัฐไปจด ทะเบียนโดเมนเนมบางทีเราต้องใช้เอกสารในการจัดตั้งหน่วยงานนะคะ วีดีโอจะให้ ผู้ร้าย ขอจดเป็นหน่วยงาน dot to ทำไม่ได้นะคะเพราะว่ามันต้องมีกฎหมายเป็นพระราชบัญญัติหรือ สายใต้พระราชกฤษฎีกาสนับสนุนถึงจะได้เป็นดอท co.th นะคะ dot ac.th เพราะฉะนั้นอันนี้มันสร้างความน่าเชื่อถือเพราะฉะนั้นหน่วยงานรัฐจะเป็นดอทคอม มันจะเป็นเหมือนเว็บไซต์ขายของมันเป็นไปไม่ได้นะคะอันที่สองคือเราเน้นว่า ตอบโจทย์การเปิดเผยของหน่วยงานรัฐ สิ่งใดที่เราสื่อสารกับประชาชนถ้าเราโทรมาถามบ่อยๆทำไมคุณไม่เอา หน้าเว็บไซต์คุณล่ะ ข้อมูลที่น่าเปิดเผยมีอะไรบ้างซึ่งจริงๆเราเขียนไว้นะคะจริงๆแล้วบอกว่ามีภาระ หน่วยงาน function หน่วยงาน คนที่เกี่ยวข้อง โครงสร้างองค์กรทำไปสักพักเริ่มไม่เหมือนเดิมเปลี่ยนไปเรื่อยๆ จะต้องขอบคุณนะคะทางปปชนะคะหน่วยงานที่เขามาตรวจ ทุกปีเขาก็จะมีออกมาค่ะชื่อ orz ค่ะ เขาเป็นหน่วยงานที่ดูเรื่องความโปร่งใสของภาครัฐใช่ไหมคะ ป้องกันปราบปรามทุจริตแห่งชาติป.ป.ชเขาก็จะบอกว่าถ้าคุณต้อง เปิดเผยเพื่อความโปร่งใสมีอะไรบ้าง เขาก็เลยเขียนเป็นกฎกติกามารยาทชื่อ orv อันนี้ต้องขออภัยนะคะอันนี้ไม่ได้ใส่ ตัวเต็มมาให้มันย่อมาจาก Open Data integrity and transparency Accident คือหลักๆก็คือกฎกติกามารยาทเอาภาครัฐไปวัดตัวเองสิ สงสัยแค่ไหน โปร่งใสแปลว่าคุณต้องบอกข้อมูลเหล่านี้ขึ้นทางหน้าเว็บไซต์ของคุณได้ซึ่งเพราะเราปรับ ก็มีหน่วยงานมาบอกเราว่า ทำไมไม่เขียนให้มันเหมือนกันเลยสิ่งที่ดีเจกำหนด สิ่งที่ปปชกำหนดกระบอกได้ค่ะงั้นเดี๋ยวกลับ เขียนไว้เลยว่าเพื่อความโปร่งใส คุณก็สามารถเอาขึ้นแบบนี้แล้วไปปีหน่วยงานเขาก็มาตรวจนะคะคุณก็ต้องแสดงข้อมูลเหล่านี้ อันนี้ก็เป็นการปรับจากเวอร์ชั่น 2.0 อันนี้อันหนึ่งที่ปรับนะคะเป็นเรื่องของความมั่นคง ปลอดภัยอย่างที่กล่าวไปแล้วเพราะว่าอย่างที่บอกภาครัฐ มีกรณี incident พวกเว็บฟิชชิ่งค่อนข้างเยอะ เพราะฉะนั้นคุณต้องรู้ว่ามีวิธีป้องกันความมั่นคงปลอดภัยเว็บไซต์อย่างไร มีวิธีการปรับปรุง Version ถ้าท่านใช้พวก wordpress ในการเขียน หรือว่าใช้ database ที่มันไม่อัพเดทถ้ามีการอัพเดตต่อเนื่องมีการต่อเมื่อ ว่างไหม มีการแพทย์เว็บไซต์ต่อเนื่องไหมไม่ใช่ว่าไม่ได้หรอกทำไม่ได้เพราะว่ายังตั้งเวนเดอร์ไม่ได้ วันนี้ DJ ก็รับนะคะ เพราะว่ามีคนโทรมาถามผมอยู่ฝ่ายไอทีครับ ผมอยากจะปรับเวอร์ชั่น แต่ว่างบประมาณยังไม่มีครับ แล้วก็ผู้ใหญ่ไม่ให้เอาเวอร์ชั่นเก่าลงแต่ว่าเราทำต่อไปเดี๋ยวข้อมูลเราจะรู้ ทำอย่างไรดีเป็นอย่างไรคะวันนี้ พี่อ้อยพี่ฉอดวันศุกร์จะตอบอย่างไร เวลาเจออย่างนี้ก็เอาอย่างนี้นะน้อง มีการว่าน้องต้องเซ็ตที่เก็บข้อมูลสำคัญกับข้อมูลไม่สำคัญก่อน แล้วจริงๆก็อธิบาย ผู้บริหาร ความเสี่ยงรับผิดชอบเพราะฉะนั้นอย่างไรก็ต้องปรับถ้าปรับไม่ได้ก็เดี๋ยวพี่เชิญผู้บริหาร คุยกับผู้บริหารน้องได้แต่ตอนนี้น้องไปจัดการเว็บไซต์ตัวเอง ให้มันมั่นคงปลอดภัยที่สุดเท่าที่มนุษย์จะทำได้นะคะ คือเราก็พูดกันแบบนี้เวลาที่เราเป็น smart connector กับทีมไอทีที่ขอแบบ โดนตัดงบทำยังไงดีน้องโอเพนซอร์สก็มีไอ้นู่นไอ้นี่ก็มีเยอะแยะน้องแก้ม ก่อนแล้วเดี๋ยวพวกพี่เข้าไปช่วย จะเป็นลักษณะนี้นะคะที่ถามว่ามันถึงเวลาที่ภาครัฐจะต้องเรียนรู้และต้องปรับและก็มีล่ะ เราก็มีหลักสูตรให้เรียนออนไลน์นะคะอันนี้ก็เข้าไปที่ดีๆนะคะ เข้าไปดูได้ ส่วนครั้งที่ 2 ต่อมาที่พวกเราเน้นมากๆก็คือเมื่อกี้ การลดความเหลื่อมล้ำทางสังคม ต้องขอขอบคุณทางสนชสภาดิจิทัล นิทาน W C i g 2.1 2.2 มาถ่ายทอดเป็นภาษาไทยให้ทุกคนเข้าใจนะคะซึ่งเราก็ชี้ไว้เลยว่า เป็นแนวทางที่ปฏิบัติตามเว็บไซต์ ทางสนชกำหนดถ้าเป็นภาครัฐนะคะถ้าเป็นภาคเอกชนเราก็ให้ไปที่ทำตามที่สะพานหิน กำหนดนะคะ เพราะฉะนั้น การเปลี่ยนแปลงจากเวอร์ชั่น 2 กับเวอร์ชั่น 3 นะคะซึ่งการเปลี่ยนแปลงทั้งหมด ก็จะเป็นในส่วนที่สรุปนะคะเวลาเราเขียนให้อ่านง่ายๆค่ะ ว่าจะเป็นในส่วนที่ว่า ได้ผลนะคะเราทำสรุปมาให้เลยต้องบอกว่าพี่บอกว่า หน้าปกมันไม่สวยเหมือนเดิมแล้วก็กลัวท่านไม่สนใจนะคะถามว่าทำอะไรเราก็เลยทำเข้ามา ให้ดาวน์โหลด ก็เหมือนตาราง ตาราง Excel ค่ะให้ท่าน Download ไปดู รายการว่าท่านคล้ายกับมาตรฐานเว็บไซต์ภาครัฐ 3.0 หรือยังนะคะ เป็นข้อๆของท่านก็ถามแล้วท่านเข้าไปดูหลายท่านก็ทำได้แล้วก็ติ๊กแล้วส่วนใหญ่ค่ะอันนี้ มีงบประมาณทาง vendor ค่ะ อเวนเจอร์ที่นั่งอยู่ในห้องนี้ถ้าเป็นเอกชนค่ะ อันนี้ควรจะเป็นหนึ่งในอยู่ในนะคะตอนทำสัญญา ตอนตรวจรับ ถามว่าตรวจรับอย่างไร ถามว่า ให้เป็นไปตามมาตรฐานเว็บไซต์ภาครัฐล่าสุด 3.0 นะคะ เอาไปแนบในทีโออาร์ตอนจัดจ้าง vendor ที่มารับงานก็รู้แล้วแหละว่าต้องทำอะไรรวมทั้งข้อที่เกี่ยวข้องกับ W CNG ด้วยนะคะ ซึ่งเรายังไม่ได้เปลี่ยนนะคะเราแค่แนะนำว่าให้ทำไปตาม wcag 2.1 อันนี้ยังไม่ไป 2 ตัว ถามว่าทำไมเพราะว่าตอนนี้ เครื่องมือของสวทชอยู่นะคะ เดี๋ยวสวทชทำให้ 2.1 w a t 2.2 เครื่องมือที่ตรวจยังไม่ออกมานะคะ ก็เลยจะแนะนำเป็นไปตามนั้นแล้วก็ยังอย่างน้อยได้เองนะคะ ยังระดับ a เหมือนเดิมนะคะยังไม่กล้าขึ้นไปถึงมีใครทำ aaa ไหมคะ จริงๆหน่วยงานที่เกี่ยวข้องกับคนพิการโดยตรงแต่ต้องทำ aaa นะคะตามคำแนะนำของ W CNG นะคะ อันนี้ก็ดาวน์โหลดไปใช้ได้นะคะ เวลาจะรับงานหรือจะจ้างงานจะได้ทราบนะคะ ขอแนะนำหน่วยงานภาครัฐเขาบอกภาครัฐประชาสัมพันธ์ไม่เก่งนะคะตอนนี้สังเกตเวลา พูดเหมือนเซลล์เล็กๆนะ อันนี้ค่ะแล้วช่วยศรชอันนี้ขออนุญาตท่านผอรัตนานะคะคือเราไม่เคยอยู่นิ่งนะคะ wcag ยังไม่เสร็จ เราก็บอกว่าไม่ได้ ดชมีแนวทางนะคะที่จะประกวดแข่งขัน ว่าหน่วยงานภาครัฐภาคไทยสามารถ ตาม wcag 2.1 ได้ไม่ใช่ 2.1 ตลอดไป เข้าประกวดแข่งขันนะคะอันนี้เราเลือกมาให้ดูเกี่ยวกับคนพิการนะคะ อันนี้เป็นเว็บ ราคา เดี๋ยวพูดผิด กรมส่งเสริมและพัฒนาคุณภาพชีวิตคนพิการนะคะก็คือกรมที่ช่วยทำบัตร คนพิการขึ้น App ทางลัดนะคะ มันก็ได้รับรางวัลนะคะซื้อจริงๆอันนี้เป็นไปตาม W chg 2.1 แล้วนะคะ ตรวจแล้ว เพราะฉะนั้นคือถ้าท่านที่ ในวันนี้นะคะ ท่านเป็นคนพิการหรือคนรู้จัก พี่เป็นคนพิการเข้าแล้วก็ฟิตแบบมาได้นะคะว่าอันนี้คือเป็นหน่วยงานที่ได้รับรางวัล จากทางสอจ หน่วยงานที่ผ่านเกณฑ์ประกวดเว็บไซต์ ประจำปี 2561 นะคะอันนี้เป็นตัวอย่างนำร่องเพราะฉะนั้นเวลาเกี่ยวกับคนพิการจริงๆ เราก็พยายามจะส่งไปเหมือนแนะนำบอกต่อค่ะนี่คือหน่วยงาน Champion ทำไม่ได้ติดขัดตรงไหนนี่ให้ไปติดต่อที่กรมได้นะคะ หรือว่าติดต่อผ่านที่ GA เพราะว่าจริงๆสิที่ dga พยายามหรือว่าเคยคุยกับ ถามคุณหญิงนงคราญ รพ. รัษฎาในที่ประชุมก่อนที่จะประกวดอันนี้เสร็จนะคะ ก็มีเหมือนกันว่าต่อจากนี้ภาครัฐเวลาตรวจรับเว็บไซต์ควรจะเชิญสมาคมคนพิการ มานั่งเป็นหนึ่งในคณะกรรมการตรวจรับด้วยไหม เป็นกรณีนี้นะคะ ไม่ใช่ตรวจรับเสร็จแล้วไปแก้ทีหลัง เพราะว่าเราก็ตรวจไม่เป็นพิษจริงค่ะคือพวกตรวจด้วย W c a t แล้ว จะมีคนพิการจริงๆก็อันนี้เป็นหนึ่งในนโยบายที่ dga รับมาแล้วก็พยายามที่จะ มาเขียนอย่างไรให้เป็นอย่างนี้ได้ไหม ซึ่งส่วนใหญ่ตอนนี้มาตรฐานมันเป็นข้อเสนอแนะเราก็เลยมักจะบอกหน่วยงานรัฐ เอาเครื่องมือตัว checklist ไปใช้นะคะ ว่าตอนตรวจละครั้งสุดท้ายควรจะเชิญสมาคมคนพิการเข้าไปด้วยนะคะ การตรวจรับเว็บไซต์นะคะ อีกเว็บนึงนะคะ หน้าสุดท้ายแล้วค่ะ อดีตก็โฆษณานะคะรอรับ ThaiPBS ด้วยนะคะ Thai PBS ก็ได้รับรางวัลนะคะ แล้วก็ Thai PBS นี่ก็ทำได้ตาม W CNG 2.1 เหมือนกันนะคะ ลองเข้าไปดูนะคะ ผู้ใช้งานของ Thai PBS ก็มีกลุ่มคนพิการไม่น้อยเลยบางทีดูรายการทีวีช่วงวันหยุดนี่ก็จะเห็นว่าเขาก็จะมีเรื่องเล่านะคะ เกี่ยวข้อง ฉะนั้นก็สามารถเข้าไปดูได้นะคะอันนี้ก็เป็นในส่วนที่ขับเคลื่อนอย่างที่เมื่อกี้ทางวิทยา ก่อนเขาถามว่า ถ้าเป็นภาครัฐขับเคลื่อนอย่างไรตอนนี้ก็ขับเคลื่อนผ่านตัวมาตรฐานเว็บไซต์ภาครัฐ แล้วเราก็บอกว่าถูกเว็บไซต์ภาครัฐที่จะทำขึ้น อย่างน้อยต้องทำให้คนพิการเข้าถึงได้แล้วก็ตามแต่วันหยุด chg ตามมาตรฐาน 3 แล้วก็แปลเป็นภาษาไทยโดยศ. ดร แล้วก็ทางสะพานดีเท่าเขาคุณค่ะ ก็เห็นภาพ ด้วยนะคะการขับเคลื่อนของภาครัฐไปต่ออย่างไร ให้เวลาอีก 2 ปีใช่ไหมคะกว่าจะถึงภาคบังคับใช้ แต่ว่าเรามาส่งเสริม ไซด์ไลน์มีข้อกำหนดหรือว่ามีการให้คำปรึกษาการผ่านทาง dga เรื่องของการอบรมแล้วก็เรื่องของเครื่องมือ แล้วก็นอกจากนั้นก็จะมีแค่รางวัลสำหรับหน่วยงานที่สามารถทำได้ตามมาตรฐานด้วย งานที่เข้ามาร่วมกันในวันนี้ก็สามารถทำได้ได้รับรางวัลกลับไปนะคะ วันนี้มาถึงภาคเอกชนบ้างนะคะ ว่าเราจะขับเคลื่อนตรงนี้ต่อไปกันอย่างไรในอนาคต ขาก็ในแนวทางการส่งเสริมการเข้าถึงเนื้อหาและการบริการดิจิทัลอย่างถ้วนหน้าของ เท่านะคะ แล้วก็ให้ความสำคัญอย่างที่เรียนมานะคะว่าการดำเนินการโดย เริ่มแรกเราก็เริ่มพัฒนาตัว อย่างที่คุณหนูว่าเราทำตัวไกด์ไลน์ออกมาก่อนเลยเพราะว่า การที่จะดำเนินการจะต้องมีกรอบ ว่าทำอย่างไร เริ่มตักให้มีไกด์ไลน์ก่อนนะคะที่คนทุกคน รู้จักเราก็คนทุกคนเข้าถึงไกด์ไลน์ได้ก่อนนะคะ ประกาศ guideline 2.1 ออกมาแล้วก็ส่งให้ทางกระทรวง de ใช้งานด้วยนะคะ ก็หลังจากนั้นเราก็มีการทำความร่วมมือกับทางภาครัฐแล้วก็มีการผลักดันการส่งเสริม ให้มีการดำเนินการอย่างต่อเนื่องมา โดยที่ในการผลักดันของเราเนื่องจากว่า 20 ทับ 6 วงเล็บ ไม่ครอบคลุม ภาคเอกชนทีนี้ เราก็ ทำอย่างไรให้เอกชนให้ความสำคัญนะคะ หลวงพ่ออี๋ ก็ไปหารือท่านมณเฑียรว่าเราไป แก้กฎหมายได้ไหมให้ 20 วงเล็บ ขอบคุณท่านบอกเดี๋ยวเอา เข้าสภาให้โดยสุดท้ายก็ได้ รับจากอาจารย์วันทนีย์ว่าอาจจะแก้ไขไม่ได้แต่ว่าเราก็ทำอย่างไรเราก็ต้องมีนโยบายนะคะในการ เราจะสร้างแรงจูงใจให้กับเอกชนให้ความสำคัญได้อย่างไรนะคะแล้วก็ในเรื่องของการนอก สร้างความพร้อมในเรื่องของการพัฒนา Start Up ที่เกี่ยวข้องกับทางด้านสังคมนะคะ จะได้เปิดบริการที่เกี่ยวข้องกับทางด้านสังคมได้มากขึ้น แล้วก็มีการสร้างความตระหนักรู้ในการพัฒนาให้องค์ความรู้การพัฒนาเรื่องของ มีการทำความร่วมมือกับภาคเอกชนนะคะผู้ให้บริการที่จะเท่ากับ from ดิจิทัลคอนเทนต์ต่างๆนะคะที่สามารถทำงานได้แล้วก็จะมี สุดท้ายอาจจะมีเรื่องของการประกวดให้รางวัล ของภาคเอกชนซึ่งปัจจุบัน จริงๆก็มีรางวัลอยู่แล้วเพราะผัวของทางสมาคมอันนี้เราก็จะให้ได้รางวัลจากการประเมินด้วย นะคะ ในเรื่องของการพัฒนาหลักสูตรแล้วก็พอ พัฒนาทางด้านคนพิการและผู้ประกอบการ merrexkable ให้เข้าถึงตรงกว่านี้ได้ก็เป็นหลักสูตรที่เราพัฒนาร่วมกับสวทชอยู่แล้วนะคะ มันจะเป็นอย่างไรนะคะ ปีนี้ในปีนี้ขาดในปีนี้เนื่องจากว่าเราก็คุยกับทางกระทรวง de มา 2 ปีแล้วนะคะ ช่วยกันสนับสนุนภาครัฐแล้วก็เรียนท่านแล้วว่าในส่วนของเอกชนเดี๋ยวเราจะช่วยกันทำ ซึ่งเราก็ศึกษามา 2 ปีที่แล้วว่าทิศทางมันจะต้องทำอย่างไรได้บ้างนะคะ ในปีนี้เราจะเริ่มดำเนินการที่จะเชิญชวนภาคเอกชน ที่มีความสนใจ ในส่วนนี้เราอาจจะได้ภาคเอกชนที่ดีเป็นที่ต้องการในการเข้าบริการ ของผู้ ผู้พิการหรือพวกเราบ้างนะคะเพราะฉะนั้นตรงกับเราทางบริษัท สายไทยนะคะ ก็จะช่วยสำรวจให้นะคะว่า มาเชิญชวนมา การประเมิน ดวงใจท่านผู้ใช้บริการนะคะ เราก็ระวังทางท่าน ดรสีดากำลังทำ เซอร์เวย์ให้นะคะ จดตรงนี้ จากตรงนี้แล้วก็มีส่วนที่ว่า ดำเนินการได้ร่วมการผลักดันอย่างไร อยู่ที่เราจะเริ่มจากการ พัฒนา บุคลากรก่อนนะคะ ตอนนี้เรากำลังพัฒนาหลักสูตรแล้วก็มีอันเชิญชวนนะคะผู้ประกอบการที่สนใจนะคะ มาสมัครประเมิน พวกเอกชน ต้องไปเรียนเชิญท่านนะคะ เพราะว่าท่านอาจจะไม่เข้ามา อาจารย์มีทั้งตูดที่ว่าสมัครใจสมัครมาหรือว่า จะใช้วิธีการอย่างไรที่ไปเรียนเชิญเข้ามาร่วม ส่วนหนึ่งแล้วก็มาสร้างความรู้โดยที่พัฒนาทั้งในส่วนที่ผู้ประกอบการและก็จะมีการทำ ฐานะสื่อประชาสัมพันธ์ให้ท่านเข้าใจ แล้วก็พัฒนาผู้ประกอบการโดยที่ ผู้พัฒนา ซึ่งอย่างที่บอกว่าผู้พัฒนา ส่วนใหญ่ก็เป็นสมาชิกสภานะคะมาจากสมาคมอุตสาหกรรมซอฟต์แวร์สมาคมโปรแกรมเมอร์ วันนี้เราก็จะพัฒนา พัฒนาตรงนี้นะคะชื่อจริงเขาได้รับการพัฒนาให้ทำเว็บไซต์ได้อยู่แล้วให้สามารถทำ อะไรนะคะ อันนี้ก็จะมี การทำให้ว่าเขาผ่านการพัฒนา มันเป็นบุคลากรที่มีศักยภาพที่จะไปพัฒนาและรับงานจากภาครัฐได้นะคะ ภาครัฐจะกำหนด MOU โหลดทีโออาร์ในอนาคตว่าถ้าใครจะพัฒนา ตายภาครัฐต้องเป็น บุคคลที่ผ่านการอบรมแล้ว อันนี้เข้าใจ บุคลากรที่พัฒนามีความรู้ที่จริงนะคะในตอนนี้แล้วก็หลังจากนี้เราก็จะพัฒนาในส่วนของ หน่วยงานที่ผู้ประกอบการ ในเรื่องที่สำคัญที่สุดนะคะที่เราได้รับความรู้มาจากทางสมาคมคนตาบอดคือการนำเข้าข้อ เพราะว่าผู้พัฒนา จะเขียนว่าพริก ผ่านอาคารเลยนะคะ มันบอก No No ไม่ได้นะคะเข้าถึงไม่ได้ อธิบายเลย Pictures คืออะไรเพราะฉะนั้นตรงนี้เราก็ได้รับความรู้กับทางสมาคมมานะคะ อันนี้ก็เป็นส่วนหนึ่งที่เราจะทำให้เกิดตรงนี้ได้แล้วก็ในส่วนที่ที่สำคัญก็คือ นอกจากตายก็คืออาจจะมีเรื่องของไกด์ไลน์ในทางการปฏิบัตินะคะควบลูกมันออกมาด้วยนะครับ พี่ดำเนินการต่อนะคะ แล้วก็สุดท้ายนะคะก็ต้อง พี่ตั้นพี่จะเข้าถึงก็ต้องทำให้เข้าถึงได้ทั้งอุปกรณ์นะคะเขาถึงได้ทั้งเรื่อง ความรู้เข้าถึงได้ทั้งเรื่องของการเข้าเครือข่ายอย่างไรนะคะ ในส่วนของภาครัฐเมื่อกี้ทางท่านครูได้นำเสนอขออนุญาตเสนอแนะนิดนึงนะคะ การจดโดเมนค่ะ ขอส่งเสริมให้จดโดเมน dot ไทยด้วยนะคะ ไอไม้มลายทอทหารยอยักษ์แล้วก็ชื่อโนบิตะเป็นชื่อไทยได้นะคะ กูไปกับโรงเรียนภาษาอังกฤษแล้วก็ไม่เสียค่าใช้จ่ายนะคะโดเมนอันนี้ เพิ่มนะคะว่าเพราะว่าในกลุ่ม กลุ่มชน อยู่ในพื้นที่นี่ค่ะ รากหญ้าฐานราก เขาอาจจะไม่รู้จัก th นะคะพี่เอกคืออะไร แต่เขารู้จักคำว่าไทยรู้จักคำว่าไทยสามารถโหลดได้ เพราะฉะนั้นค้นหามาจากภาษาไทยได้แน่เลย เพราะฉะนั้นขออนุญาต เสนอแนะตรงนี้ไว้ด้วยนะคะเดี๋ยวถ้าพักด้านต่อไปแล้วก็ในส่วนที่จะให้คนพิการมาอยู่ในทำการตรวจ ไม่แนะนำทางเล็กไว้ ไปทางสวทชไว้ว่าเราจะจัด ต้องตัดใจไปเลยคนพิการ ที่จะตรวจรับเนี่ย กดรับ ต้องมีส่วนการประเมินนอกจาก การประเมินต่างๆแล้วนี่ ไม่มีช็อต พี่ชายมาร่วมประเมิน แล้วจริงๆ เรื่องของฉัน การเข้ามาประเมินให้ตัวเอง แรก เขาคนไหนไม่มีความสุข ก็ไม่ได้ทำ นี่เหมือนเดิม ตรวจนะ ตรวจเหมือนเดิม น่าจะเป็นมีค่าใช้จ่าย ให้กับทาง คนพิการที่จะมาเป็นทางผู้ประเมินด้วย to you ด้วย ขอบคุณค่ะ ก็เรื่องของการอบรมให้ความรู้ มีกล้อง สดใสมากเลยนะคะต้องมี Content อย่างหน้าที่ไม่มีค่า เอกชนด้วยที่จะเป็นผู้พัฒนานะคะ ว่าจะ คิวอะไรไหนที่จะเหมาะที่จะมาทำกันที่นี่ เขาถึงอยากให้ทาง พูดถึงภาพรวม ประเทศนะคะ การขับเคลื่อนด้านการเข้าถึงเนื้อหาและ บริหาร ขออนุญาตย้อนไปที่หน้าที่ของ กระทรวงเดิมตามพร ชื่อวง k-pop ได้มีการสร้างขึ้นมา ซึ่งในกระทรวงกลาโหมงานรัฐที่ได้ จะต้องอำนวยความสะดวก การเข้าถึงได้ตามมาตรฐานอย่างที่จะหวังนะคะ โทรมา นอกเหนือจาก ผลการอำนวยความสะดวก ให้ Like อุปกรณ์ด้าน การจะได้ใช้สะดวก ฉะนั้นก็คือ หน้าที่ของกระทรวงสมัยนั้นเมื่อ ที่ก่อตั้งขึ้นในปี 60 นะคะ ทั้งที่ในปี 61 เราเริ่มสวดบทบาท ส่งต่อเป็นมรดกมาจาก ICT นะคะ เรื่องคนที่ตายพูดเราก็พูดว่า เราไปขับเคลื่อน การที่ว่าง ต้องทำตามมาตรฐานด้วย เว็บไซต์ ที่มาว่า ขอสไลด์ที่ถามเลยนะครับ ที่เรากำหนด จะเอาไปทำ ขับเคลื่อนจนถึง อะไรบ้าง 3 นี่ ดอกเริ่มจาก ว่าไงล่ะ หน่วยงานเรา นิทาน ตามมาตรฐานเว็บไซต์หน่วยงาน พบว่า ใช้งาน ไม่ผ่านวัดมึงหรอก เข้าถึง งานที่เป็นภาครัฐ ไม่เข้าใจ เราไม่ต้องมีอำนาจไปว่าเรามีอำนาจ ถามว่า พิการ หน่วยงานต้องปฏิบัตินะคะ อันนี้มันก็จะ ตั้งแต่คนพิการอยู่ว่าผู้ทรงคุณวุฒิ ของคนพิการทั้งหลายที่พยายามบน ก็ไม่มีใคร GTA 5 รอบที่ 2 นะคะ เมื่อคืนก็จะเป็นคนงาม เปอร์เซ็น ก็ยังไม่ตรงตามมาตรฐานอยู่ดี ได้ถ้ามีโอกาส เราได้มีการประเมิน แบ่งออกเป็น 4 กลุ่มนะคะ พอเราเมินออกเป็น 4 กลุ่มนี่ เราก็พบว่าเราสามารถที่จะกำหนดให้ เราสามารถกำหนดให้หน่วยงานระดับสูง สิ่งที่ดีเยี่ยมและเข้ากลุ่มที่ดี ยังไม่ผ่านการประเมินนะคะซึ่งในกลุ่มตรงนี้นี่ รายการที่เราประเมินหมดนี้นะคะ ดีเยี่ยม มอเตอร์เวย์ ตัวเล็กตัวนี้ปุ๊บนี่ เป็นต้องขับเคลื่อนและ ยังไงให้หน่วยงานมีความรู้สึก เมื่อกี้ ทางดร พูดถึง ได้ขับเคลื่อน เส้นทาง บริหาร ตั้งปลุก นะคะ นะคะ แต่งตัวนี้ออกมาเราก็จะแบ่งการอบรมโดยที่เราก็เจริญ เชิญหน่วยงาน ผู้บริหารโปรแกรมเมอร์ ทั้งผู้ที่เป็นผู้พัฒนาคอนเทนต์มาอบรมเราในวันแรก นิทาน เข้าอบรม น้อย เข้ามาแบบถล่มทลายจะต้องขยายพื้นที่ในการอบรมมากมายเพราะหน่วยงานนี้ให้ ความสนใจในการอบรม ออกมาเยอะมาก หลังจากที่เรามีการอบรมตรงนู้นตรงนี้เยอะแยะแล้วนี่ มีคน ออกมาเป็นหลายๆรุ่นเลยนะคะ เรา สถานที่เข้ามาเป็นตัวตู้อบรม แล้วคนที่เขาอบรมมีความรู้อะไรอย่างเช่นว่า ควรจะมีความรู้อะไรคะ ผู้บริหารหน่วยงานจะต้อง เพื่อน ไม่ได้ว่า เข้าไปผลักดันในเรื่องของ อเมริกาโน่ หาเว็บไซต์ หมวด กลับมา ถ่ายมาตรฐาน ลอตเตอรี่ เรียนรู้ได้เร็วในการพัฒนา เพื่อให้เว็บไซต์ที่มาออกมา มีการนำเสนอใน Content แบบไหน ได้ วันพีช อย่างเช่น ให้คนพิการเข้าถึงได้ อันนี้เป็นความรู้แต่ว่า รหัสนะคะ วันนี้ สิ่งที่เราโสดนะ เมื่อกี้ อุดหูเครื่องมือ ที่จะพูด บอกว่า ตอนแรกแม่มด เหมือนกัน เรายิงเว็บไซต์ไป ไข่ปลา วิธีถอด พูดว่า การที่เราปวดขี้นะคะให้บริการนะคะ เอามาช่วยตรวจด้วย งานที่ได้คะแนนผ่านฉลุย วงโย ง่วงเลยค่ะ มั่วกันหมดเลย ใครเคยเข้าไปฟังอบรมกันไหมทำไมเขาถึง ใช่ไหมครับ 6:00 น ใช่ไหม ทำไมคดีตกเปียกหมดเลย สาเหตุก็คือพูดคำว่า Pictures ที่บอกว่า บอกว่าสิไป อะไร เขาก็ขึ้น Lovely Girl Pictures โลโก้ รออะไร ไม่เห็นบอกเลยว่า ไม่ว่าจะเป็นระดับเสียงไม่ว่าจะเป็นตัวเล็กตัวใหญ่ขยายนะคะ การทำหู ตัวตามที่เขาต้องการเพราะฉะนั้นเรื่อง เรื่องที่มีมากว่า เจ้านาย เดี๋ยวมา ลักษณะการอธิบาย Pictures เจอกัน ประชุมการสัมมนานุ่นนั้น ฤกษ์ เหล่านี้นั้น เพื่อให้คนพิการ มันคืออะไรอันนี้ตกฮวบเลยนะคะ 3 ข้อตามนี้นะคะ วิเคราะห์ตามเกณฑ์ตรงนี้นะคะ ตามนี้นะคะ งานบวช ทานแล้ว หลังจากใช้เครื่องตรวจดูวิจารณ์แล้วหลังจากนั้นผู้ เราก็จะได้ งานนะคะ ประมาณ 50 หน่วยงาน อันดับ 1 ก็คือเธอ เป็นความภาคภูมิใจในหน่วยงานที่เข้ามารางวัล ยังเมื่อกี้ที่บอก Thai PBS กรมส่งเสริมคุณภาพคนพิการก็ได้จริงๆ EMS ใช้ของเก่านะคะ เป็นรายชื่อของเด็ก 65 บรรยากาศชื่นมื่น อะไรเนี่ย รับรางวัลเราไป อันนี้ก็จะปี 65 เดี๋ยวพี่เอาที่เขา ก็คือการพัฒนาแอพพลิเคชั่น วิธีดองมะม่วง Nation TV เราก็จะไป อย่างน้อยก็ตาม นำทางสติ ขอคำนะคะ อะไรอยู่ ฉันทำแอปพลิเคชั่นนะคะ เว็บ Nation พอจะมีการพัฒนาร่วมด้วยซึ่งอบเครื่องพี่ เขาอำนวยความสะดวกด้วย สบายดีไหม หวงเรา ช่องทางในการชื่อว่า ทำรายงานให้ตัวเองมีความสามารถ การร้องเพลง รีบไปร้องเพลง อย่างนี้ แล้วมันเป็น Application ที่เราเน้นประโยชน์ กับคนพิการที่จะได้รับจริงๆหรอคะ วันที่ คนที่เรามีนะคะ มีเรารวมไม่ใช่ Hello ของทั่วโลกเลย ออกมาเนี่ย rov สิ่งที่เขาได้รับข้อมูลจากคลัง มันมากมายมหาศาลเลย เปล่า กูก็จบ ต้องการ บ่ได้ว่าโง่ ไม่ใช่ วัดธรรม ดาวน์โหลดนาจะใช้เท่าไหร่ เพิ่งมาถึงเสมอนะคะ ถอยหลังหรอ งานด้าน สังคม วันนี้ เรามีสุข เอาชุด ในศูนย์ที่เป็นคนพิการแห่งนะคะปีนี้ก็จะไป ขนของปัญญานะคะทาง ที่วิทยาลัยพระมหาไถ่นะคะ ที่โรงเรียนศรีสังวาลย์ โรงเรียนโสตศึกษาทุ่งมหาเมฆแล้วก็ศูนย์การศึกษาพิเศษ เพจนะคะ ซึ่งสูงกว่านี้เราเราก็ พอได้อยู่ เราก็ดีใจว่าคนพิการและใช้ประโยชน์ อยากรู้สถานที่เป็นด้านการเคลื่อนไหว ใช้คอมพิวเตอร์กันอย่างสนุกสนานน้องๆที่พี่อ๊อด ดูหนังออนไลน์เรื่องสิ่งเหล่านี้ การที่เรามีก็จะเป็นงาน แม้ว่าเราจะไม่ได้งบประมาณ ประมาณพระอินทร์ โชคดีของก็คือเรามีกองทุน ใหญ่ก็ กล่องทีวีดิจิตอลนะคะ เราเองก็มุ่งหมายในการที่เราจะสร้างให้เกิดประโยชน์ต่อคนพิการ เพื่อน พอได้คุยกันใน คณะทำงาน ผู้หญิงอื่นอยู่ในนั้น ของหน่วยงานพูดไปนี้ก็เป็นหน่วย ในส่วนของคณะกรรมการที่เราคุยนะคะ มันชอบเป็นอย่างนี้ เราจะต้อง ฌาปนกิจ ปฏิบัติ ก็จะมีการขับเคลื่อนที่สตชทำปัจจุบัน แล้วในอนาคต นี่เรากำลังปรับปรุงกฎกระทรวง ที่มีการ งาน ขายอุปกรณ์คนพิการ เขียนวิธีการจากภาพ ที่มานั่งชมกันในแต่ละวันที่เสียไป ทั้งหมดเป็นอนาคตที่ทาง กับเพื่อนเขาก็เป็นทาง นโยบายที่ให้ไปถึงผู้ใช้ที่ใช้จริงๆนะคะหลายท่านก็ได้พูดถึงว่า อยากให้ผู้ชายเข้ามามีส่วนร่วมของการเอาแบบไปเลย อยากได้ ประมาณไม่ใช่ประเมินครั้งที่แล้วก็จะประเมินอย่างต่อเนื่องเพื่อให้ และบริการต่างๆ เขาถึงแล้วใช้ นะคะ ปีนี้เราพอจะมีเวลาสัก 1-2 คำถามนะคะมีท่านใดต้องการที่ สอบถามชื่อ ขอใหม่ด้วยนะคะ ทำไมขอใบจากด้านหลังด้วยนะคะ ผมชื่อสุรัตน์ รถติดนะครับ วันนี้เป็นตัวแทนของสมาคมคนตาบอด โดยส่วนตัวผมนี่ผมเป็นคนป่วยสายตาเลือนลาง วันนี้รู้สึกตื่นเต้น ที่เราจะมีการขับเคลื่อนเรื่องของเว็บไซต์ มุ่งเน้นเรื่องของ Accessories มีประเด็น ไม่ใช่คำถามอะไรนะ ความเห็นของผมแล้วกัน คิดว่าการขับเคลื่อนเรื่องนี้เป็นเรื่องสำคัญมันคือการเปลี่ยนแปลงของประเทศภายใต้แนวคิดที่บอกว่า คูชั่น ใช่ไหม เขาเห็นกัน ฉะนั้นสิ่งที่ผมคาดหวังว่าหลังจาก การดำเนินการในวันนี้และนี่ เราควรจะมีโอกาสได้ทำงานร่วมกัน มี Master plan ที่ชัด มีที่ชาร์จ เห็นก็คือกัน ผลิตที่ได้จากการ แต่วันนี้เรื่องของการขับเคลื่อน อันนี้คืออะไร ตัวเองเคยทำงานในหน่วยงานภาครัฐมาก่อน เลิกของ Advice เป็นผลของคนพิการมากนะครับ ก็อยากได้ เย็นวันที่ 2 ครับ ขุนแผนเรื่องการใช้เซอร์วิส ผมจัดการกลุ่มแรกครับก็เป็นของกลุ่มรัก ทางลัด ซึ่งผมคิดว่าเราก็อยากเสนอ นะครับ แล้วก็อยากจะเอาดีเข้าตัวของ At City นะครับแล้วก็จะเอา เราดูเฟืองท้ายของนาง มารัฐบาล Service ตอนนี้ทุกอย่างนะครับ แล้วต่อไปก็ คิดว่า ภาษาใต้ เรื่องของมึง มาตรฐานเมื่อสักครู่นี้นะครับ เข้าไปในการปฏิบัติด้วย ฉะนั้นผลอาการ เธอมีมุมมองเรื่องของ astrid ด้วย ผมคิดว่าภาครัฐมันก็จะ ได้ง่าย เนื่องจากมีการประเมินผลมีอยู่แล้วส่วนภาคเอกชนผมคิดว่า Service ส่วนใหญ่ของการใช้ภาคเอกชน การโอนเงินผ่านธนาคาร การซื้อตั๋วเครื่องบินเป็นต้น เหล่านี้ ในมุมมองผมนะครับ หน่วยงานไหนที่มีราคา เว็บ mobile Application ที่รองรับมาตรฐานมีแล้ว ผมคิดว่า เขาส่งเสริมให้เขามี SMS เช่นเอาไปลดภาษี ตัวอย่างให้ดูง่ายๆ เช่นเรื่องฝุ่นเรื่อง โลกร้อน ผมมีมุมมองที่ทำให้ง่ายมากเลย อีซึงกิ นะครับ ถ้าเกิดว่าเขาสามารถ หน่วยงาน แบบฟอร์ม ผมเชื่อว่าโลกจะเย็นขึ้นอย่างลูก ก็ฝากไว้ เป็นมาของผมจ้ะ ตัวแทนสมาคมคนตาบอดขอบคุณครับ สวัสดีครับ มีคอมเม้นก่อนไหมครับ เดี๋ยวรับไปนะคะเรื่อง Annabelle นะคะขอบคุณค่ะ สวัสดีครับ ผมเอามาโชว์ธนวิวัฒน์นะครับ วิธีและ อาจจะให้ความเห็นในเชิงส่วนตัว ทำงานร่วมกับคนพิการโดยเฉพาะสมาคมคนตาบอดสมควรนะครับ กูก็ดีใจหมดนึกว่าวันนี้ได้พูดถึงใจหลายเรื่อง ทาง โดยเฉพาะเรื่องทีโออาร์ ซึ่งผมว่า กระบวนการที่ทำให้หน่วยงานนี่ ทำงานร่วมกันมีความรับผิดชอบของวินเดอร์อันนี้ดีมาก หรือครับ ขอย้ำเสริม ที่จริงๆไม่ชอบเหมือนกันแต่ว่าจะจดรับด้วยคนพิการเป็นเรื่องสำคัญอย่างยิ่ง เพราะว่าอย่างที่บอกเลย ตาบอด คนที่เป็นเพื่อนกันแล้วทำงานมาด้วยกันพูดแค่บอกว่างานที่ ไม่ได้หมายความว่าหยุดใช้งานง่าย มันเหมือนเรามีนะไม่ใช่ควายมึงนี่ กว่านั้นนี่มันไม่ได้ ฉะนั้นอาจจะมีการตรวจสอบโดยผู้ใช้งานจริงดิ มันก็เหมือนกับการมีคนมาทำ YouTube Dtac บริษัท คนโดย คนพิการ ทำยังไงที่ทำให้หน่วยงาน สถานที่นะครับโดย t o r มีคนพิการอยู่ในทีมงาน สมาคมอาจจะเป็นหนึ่งในนั้น งานเยอะมากแล้วสมาคมอาจจะรับไม่ไหวนี่ รายงานที่มา ปวด usv ต้องมีคนพิการที่เซอร์ติฟายอยู่ในทีมด้วย ผมคิดว่าจะเป็นการสร้างอาชีพให้กับคนตาบอดอย่างดีเยี่ยม สวัสดีครับ ว่าเขามีโอกาสได้ทำงาน มี ถ้ามีลักษณะนี้เขาก็จะมีเดินไป ผมว่ามาหาเลย อันนี้ไม่ได้ทักว่ากัน ยังไงเราก็อยากให้มีการตรวจสอบ ไม่เป็นอันตรายกับวัว อีกเรื่องนึงอันนี้ต้องขออนุญาตพูด กลัวพ่ออันนี้จะเป็นเรื่องของ สมาคมคนพิการพอสมควร หน่วยงานทำหน้าที่ตรวจสอบอปทเข้าไปอีก ก็คือกรรมการ วีดีโอของคนอเมริกานี่มีการไปฟ้องตัวอย่าง นะครับก็ จองได้นะครับ การรับงบประมาณ ก็เอ่อ ประชาชนก็มีสิทธิ์ที่จะเข้าถึง ไม่มีกฎเกณฑ์อยู่แล้วเมื่อกี้ แต่ว่ามันเหมือนกับ ทำโดย Investment อาจจะไม่เกิดนะครับ ในอเมริกาก็ ดูคอร์ดที่การงานที่ตั้งรับกับน้องของคนตาบอด เขาก็มีหน้าที่มาอินเข้าใจยาก เข้าใจว่า EP1 ก็ฟ้องได้อยู่แล้วนะครับ คุยกับว่ายังไม่ไปถึง วันนั้น มีกันรองรับก็ไม่เร็วนะครับ ถ้ามาถึงประเด็นเอาขึ้นให้ความเห็นก่อนหน้านี้ผมว่าหน่วยงาน ที่ทำงานร่วมกันนี่ถ้าจะมีฝั่งตุลาการ มาร่วมด้วยก็น่าจะดี เพื่อทำให้กระบวนการอื่น ตรวจสอบ อ้วนก็จะมี ผู้บริหารฝ่ายนิติบัญญัติ หลักการมาเข้าร่วมประเทศสุดท้าย 1 ผมคิดว่าจะมีฝั่งบวก เยอะด้วยเรา อัสนี มิสตี้มาผสมได้บ้างขอบคุณครับ ก็ไปขอนแก่นที่ที่น่าสนใจนะคะ เราก็จะมีคณะทำงานอยู่นะคะ น่าจะเป็นช่วงของการบังคับใช้กฎหมายนะคะว่าละ บางครั้งก็จะมีข้อกำหนดกฎหมายอยู่หลายครั้งกำหนดการที่ การบังคับใช้ได้จริง กฎหมายได้หลายอย่างก็จะน่าจะทำให้สมบูรณ์ก็ขอบคุณความเห็นจากท่านผู้เข้าร่วม โครงการสัมมนาทุกท่านนะคะ อึดอัดไปนะคะเรียนเชิญอาจารย์วันทนีย์พันธชาติผู้เ****วชาญสำนักงานวิทยาศาสตร์ พัฒนาวิทยาศาสตร์ มอบของที่ระลึกให้กับ ผู้ร่วมเสวนาในวันนี้ค่ะ คุณตาจรูญศักดิ์สิทธิ์ค่ะ หม่อมราชวงศ์นงคราญชมพูนุช เสียงปรบมือ และถ้าสุดท้ายนะคะ Doctor อุรัสยาเกล็ดพรหมค่ะ เสียงปรบมือ ขอขอบพระคุณผู้ร่วมสัมมนาในช่วงแรกนะคะเราได้ฟังเกี่ยวกับนโยบายไปแล้วนะคะ ต่อไปเป็นเรื่องเกี่ยวกับ มาใช้สำหรับ 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25T04:39:38Z</dcterms:created>
  <dcterms:modified xsi:type="dcterms:W3CDTF">2024-04-25T04: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เมษายน 2567 เวลา 09.30 น.</vt:lpwstr>
  </property>
  <property fmtid="{D5CDD505-2E9C-101B-9397-08002B2CF9AE}" pid="3" name="subtitle">
    <vt:lpwstr/>
  </property>
</Properties>
</file>